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18306" w14:textId="77777777" w:rsidR="009402B8" w:rsidRPr="00221350" w:rsidRDefault="00084A36">
      <w:pPr>
        <w:pStyle w:val="Heading4"/>
        <w:rPr>
          <w:rFonts w:cstheme="majorHAnsi"/>
          <w:i w:val="0"/>
          <w:color w:val="000000" w:themeColor="text1"/>
        </w:rPr>
      </w:pPr>
      <w:bookmarkStart w:id="0" w:name="X3405d10d915156c3bce3ae064911da1cedb57d1"/>
      <w:r w:rsidRPr="00221350">
        <w:rPr>
          <w:rFonts w:cstheme="majorHAnsi"/>
          <w:i w:val="0"/>
          <w:color w:val="000000" w:themeColor="text1"/>
        </w:rPr>
        <w:t xml:space="preserve">Q1. Is an assignment operator like += only for show? Is it possible that it would lead to faster results at the </w:t>
      </w:r>
      <w:proofErr w:type="gramStart"/>
      <w:r w:rsidRPr="00221350">
        <w:rPr>
          <w:rFonts w:cstheme="majorHAnsi"/>
          <w:i w:val="0"/>
          <w:color w:val="000000" w:themeColor="text1"/>
        </w:rPr>
        <w:t>runtime ?</w:t>
      </w:r>
      <w:bookmarkEnd w:id="0"/>
      <w:proofErr w:type="gramEnd"/>
    </w:p>
    <w:p w14:paraId="60EC5691" w14:textId="77777777" w:rsidR="009061E2" w:rsidRPr="00221350" w:rsidRDefault="00084A36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39FC5EBD" w14:textId="68F382C3" w:rsidR="009402B8" w:rsidRPr="00221350" w:rsidRDefault="00084A36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A=A+1</w:t>
      </w: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 evaluates to finding </w:t>
      </w:r>
      <w:r w:rsidRPr="00221350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A</w:t>
      </w: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, adding 1 to it. Then storing the value again in variable </w:t>
      </w:r>
      <w:r w:rsidRPr="00221350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A</w:t>
      </w: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. This expression makes Python to look for memory holder of a twice. But </w:t>
      </w:r>
      <w:r w:rsidRPr="00221350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A+=1</w:t>
      </w: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 simply means value of </w:t>
      </w:r>
      <w:r w:rsidRPr="00221350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A</w:t>
      </w: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 is to incremented by 1. As memory address has to be identified once, </w:t>
      </w:r>
      <w:r w:rsidRPr="00221350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+=</w:t>
      </w: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 leads to faster operation.</w:t>
      </w:r>
    </w:p>
    <w:p w14:paraId="21CB3F2B" w14:textId="77777777" w:rsidR="009402B8" w:rsidRPr="00221350" w:rsidRDefault="00084A36">
      <w:pPr>
        <w:pStyle w:val="Heading4"/>
        <w:rPr>
          <w:rFonts w:cstheme="majorHAnsi"/>
          <w:i w:val="0"/>
          <w:color w:val="000000" w:themeColor="text1"/>
        </w:rPr>
      </w:pPr>
      <w:bookmarkStart w:id="1" w:name="X49a248ada52a65a979375c3bb3288e560d5fcb9"/>
      <w:r w:rsidRPr="00221350">
        <w:rPr>
          <w:rFonts w:cstheme="majorHAnsi"/>
          <w:i w:val="0"/>
          <w:color w:val="000000" w:themeColor="text1"/>
        </w:rPr>
        <w:t xml:space="preserve">Q2. What is the smallest no of statements you'd have to write in most programming languages to replace the Python expr </w:t>
      </w:r>
      <w:r w:rsidRPr="00221350">
        <w:rPr>
          <w:rStyle w:val="VerbatimChar"/>
          <w:rFonts w:asciiTheme="majorHAnsi" w:hAnsiTheme="majorHAnsi" w:cstheme="majorHAnsi"/>
          <w:b/>
          <w:i w:val="0"/>
          <w:color w:val="000000" w:themeColor="text1"/>
          <w:sz w:val="24"/>
        </w:rPr>
        <w:t xml:space="preserve">a, b = a + b, </w:t>
      </w:r>
      <w:proofErr w:type="gramStart"/>
      <w:r w:rsidRPr="00221350">
        <w:rPr>
          <w:rStyle w:val="VerbatimChar"/>
          <w:rFonts w:asciiTheme="majorHAnsi" w:hAnsiTheme="majorHAnsi" w:cstheme="majorHAnsi"/>
          <w:b/>
          <w:i w:val="0"/>
          <w:color w:val="000000" w:themeColor="text1"/>
          <w:sz w:val="24"/>
        </w:rPr>
        <w:t>a</w:t>
      </w:r>
      <w:r w:rsidRPr="00221350">
        <w:rPr>
          <w:rFonts w:cstheme="majorHAnsi"/>
          <w:i w:val="0"/>
          <w:color w:val="000000" w:themeColor="text1"/>
        </w:rPr>
        <w:t xml:space="preserve"> ?</w:t>
      </w:r>
      <w:bookmarkEnd w:id="1"/>
      <w:proofErr w:type="gramEnd"/>
    </w:p>
    <w:p w14:paraId="5C19D10F" w14:textId="77777777" w:rsidR="009061E2" w:rsidRPr="00221350" w:rsidRDefault="00084A36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0D432B8B" w14:textId="65C1EFCF" w:rsidR="009402B8" w:rsidRPr="00221350" w:rsidRDefault="00084A36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Minimum number of lines required to write above code in languages other Python will be 4, two for assigning initial values for variables </w:t>
      </w:r>
      <w:r w:rsidRPr="00221350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a</w:t>
      </w: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 and </w:t>
      </w:r>
      <w:r w:rsidRPr="00221350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b</w:t>
      </w: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, and two for reassignment </w:t>
      </w:r>
      <w:proofErr w:type="gramStart"/>
      <w:r w:rsidRPr="00221350">
        <w:rPr>
          <w:rFonts w:asciiTheme="majorHAnsi" w:hAnsiTheme="majorHAnsi" w:cstheme="majorHAnsi"/>
          <w:b/>
          <w:color w:val="244061" w:themeColor="accent1" w:themeShade="80"/>
        </w:rPr>
        <w:t>i.e.</w:t>
      </w:r>
      <w:proofErr w:type="gramEnd"/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 </w:t>
      </w:r>
      <w:r w:rsidRPr="00221350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a=a+b</w:t>
      </w: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 and </w:t>
      </w:r>
      <w:r w:rsidRPr="00221350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b=a</w:t>
      </w:r>
      <w:r w:rsidRPr="00221350">
        <w:rPr>
          <w:rFonts w:asciiTheme="majorHAnsi" w:hAnsiTheme="majorHAnsi" w:cstheme="majorHAnsi"/>
          <w:b/>
          <w:color w:val="244061" w:themeColor="accent1" w:themeShade="80"/>
        </w:rPr>
        <w:t>.</w:t>
      </w:r>
    </w:p>
    <w:p w14:paraId="64EA1B95" w14:textId="77777777" w:rsidR="009402B8" w:rsidRPr="00221350" w:rsidRDefault="00084A36">
      <w:pPr>
        <w:pStyle w:val="Heading4"/>
        <w:rPr>
          <w:rFonts w:cstheme="majorHAnsi"/>
          <w:i w:val="0"/>
          <w:color w:val="000000" w:themeColor="text1"/>
        </w:rPr>
      </w:pPr>
      <w:bookmarkStart w:id="2" w:name="Xd964c658f6381a1afc9221b3076f36db8a650f7"/>
      <w:r w:rsidRPr="00221350">
        <w:rPr>
          <w:rFonts w:cstheme="majorHAnsi"/>
          <w:i w:val="0"/>
          <w:color w:val="000000" w:themeColor="text1"/>
        </w:rPr>
        <w:t>Q3. In Python, what is the most effective way to set a list of 100 integers to 0?</w:t>
      </w:r>
      <w:bookmarkEnd w:id="2"/>
    </w:p>
    <w:p w14:paraId="7BC7F775" w14:textId="77777777" w:rsidR="009061E2" w:rsidRPr="00221350" w:rsidRDefault="00084A36">
      <w:pPr>
        <w:pStyle w:val="FirstParagraph"/>
        <w:rPr>
          <w:rFonts w:asciiTheme="majorHAnsi" w:hAnsiTheme="majorHAnsi" w:cstheme="majorHAnsi"/>
          <w:bCs/>
          <w:color w:val="244061" w:themeColor="accent1" w:themeShade="80"/>
        </w:rPr>
      </w:pPr>
      <w:r w:rsidRPr="00221350">
        <w:rPr>
          <w:rFonts w:asciiTheme="majorHAnsi" w:hAnsiTheme="majorHAnsi" w:cstheme="majorHAnsi"/>
          <w:bCs/>
          <w:color w:val="244061" w:themeColor="accent1" w:themeShade="80"/>
        </w:rPr>
        <w:t xml:space="preserve">Ans: </w:t>
      </w:r>
    </w:p>
    <w:p w14:paraId="043103CA" w14:textId="4267B87C" w:rsidR="009402B8" w:rsidRPr="00221350" w:rsidRDefault="00084A36">
      <w:pPr>
        <w:pStyle w:val="FirstParagraph"/>
        <w:rPr>
          <w:rFonts w:asciiTheme="majorHAnsi" w:hAnsiTheme="majorHAnsi" w:cstheme="majorHAnsi"/>
          <w:bCs/>
          <w:color w:val="244061" w:themeColor="accent1" w:themeShade="80"/>
        </w:rPr>
      </w:pPr>
      <w:r w:rsidRPr="00221350">
        <w:rPr>
          <w:rFonts w:asciiTheme="majorHAnsi" w:hAnsiTheme="majorHAnsi" w:cstheme="majorHAnsi"/>
          <w:bCs/>
          <w:color w:val="244061" w:themeColor="accent1" w:themeShade="80"/>
        </w:rPr>
        <w:t xml:space="preserve">The Most effective way to set a list of 100 integers to 0 in python is by using </w:t>
      </w:r>
      <w:r w:rsidR="00221350">
        <w:rPr>
          <w:rFonts w:asciiTheme="majorHAnsi" w:hAnsiTheme="majorHAnsi" w:cstheme="majorHAnsi"/>
          <w:bCs/>
          <w:color w:val="244061" w:themeColor="accent1" w:themeShade="80"/>
        </w:rPr>
        <w:t>multiplication</w:t>
      </w:r>
      <w:r w:rsidRPr="00221350">
        <w:rPr>
          <w:rFonts w:asciiTheme="majorHAnsi" w:hAnsiTheme="majorHAnsi" w:cstheme="majorHAnsi"/>
          <w:bCs/>
          <w:color w:val="244061" w:themeColor="accent1" w:themeShade="80"/>
        </w:rPr>
        <w:t xml:space="preserve"> </w:t>
      </w:r>
      <w:proofErr w:type="gramStart"/>
      <w:r w:rsidRPr="00221350">
        <w:rPr>
          <w:rFonts w:asciiTheme="majorHAnsi" w:hAnsiTheme="majorHAnsi" w:cstheme="majorHAnsi"/>
          <w:bCs/>
          <w:color w:val="244061" w:themeColor="accent1" w:themeShade="80"/>
        </w:rPr>
        <w:t>operator(</w:t>
      </w:r>
      <w:proofErr w:type="gramEnd"/>
      <w:r w:rsidRPr="00221350">
        <w:rPr>
          <w:rStyle w:val="VerbatimChar"/>
          <w:rFonts w:asciiTheme="majorHAnsi" w:hAnsiTheme="majorHAnsi" w:cstheme="majorHAnsi"/>
          <w:bCs/>
          <w:color w:val="244061" w:themeColor="accent1" w:themeShade="80"/>
          <w:sz w:val="24"/>
        </w:rPr>
        <w:t>*</w:t>
      </w:r>
      <w:r w:rsidRPr="00221350">
        <w:rPr>
          <w:rFonts w:asciiTheme="majorHAnsi" w:hAnsiTheme="majorHAnsi" w:cstheme="majorHAnsi"/>
          <w:bCs/>
          <w:color w:val="244061" w:themeColor="accent1" w:themeShade="80"/>
        </w:rPr>
        <w:t>) or by using list comprehension.</w:t>
      </w:r>
    </w:p>
    <w:p w14:paraId="7D4C6EE4" w14:textId="201D42FE" w:rsidR="009402B8" w:rsidRDefault="00084A36">
      <w:pPr>
        <w:pStyle w:val="Heading4"/>
        <w:rPr>
          <w:rFonts w:cstheme="majorHAnsi"/>
          <w:i w:val="0"/>
          <w:color w:val="000000" w:themeColor="text1"/>
        </w:rPr>
      </w:pPr>
      <w:bookmarkStart w:id="3" w:name="Xe82f4f9f1de967c8ba0d11f644e18eaedadd4c5"/>
      <w:r w:rsidRPr="00221350">
        <w:rPr>
          <w:rFonts w:cstheme="majorHAnsi"/>
          <w:i w:val="0"/>
          <w:color w:val="000000" w:themeColor="text1"/>
        </w:rPr>
        <w:t xml:space="preserve">Q4. What is the most effective way to initialise a list of 99 integers that repeats the sequence 1, 2, 3? </w:t>
      </w:r>
      <w:proofErr w:type="gramStart"/>
      <w:r w:rsidRPr="00221350">
        <w:rPr>
          <w:rFonts w:cstheme="majorHAnsi"/>
          <w:i w:val="0"/>
          <w:color w:val="000000" w:themeColor="text1"/>
        </w:rPr>
        <w:t>S</w:t>
      </w:r>
      <w:proofErr w:type="gramEnd"/>
      <w:r w:rsidRPr="00221350">
        <w:rPr>
          <w:rFonts w:cstheme="majorHAnsi"/>
          <w:i w:val="0"/>
          <w:color w:val="000000" w:themeColor="text1"/>
        </w:rPr>
        <w:t xml:space="preserve"> If necessary, show step-by-step instructions on how to accomplish this.</w:t>
      </w:r>
      <w:bookmarkEnd w:id="3"/>
    </w:p>
    <w:p w14:paraId="1D9FCADD" w14:textId="3509B206" w:rsidR="00221350" w:rsidRPr="00221350" w:rsidRDefault="00221350" w:rsidP="00221350">
      <w:pPr>
        <w:pStyle w:val="BodyText"/>
        <w:rPr>
          <w:b/>
          <w:bCs/>
          <w:color w:val="244061" w:themeColor="accent1" w:themeShade="80"/>
        </w:rPr>
      </w:pPr>
      <w:r w:rsidRPr="00221350">
        <w:rPr>
          <w:b/>
          <w:bCs/>
          <w:color w:val="244061" w:themeColor="accent1" w:themeShade="80"/>
        </w:rPr>
        <w:t>Ans:</w:t>
      </w:r>
    </w:p>
    <w:p w14:paraId="78472BBE" w14:textId="77777777" w:rsidR="009402B8" w:rsidRPr="00221350" w:rsidRDefault="00084A36">
      <w:pPr>
        <w:pStyle w:val="SourceCode"/>
        <w:rPr>
          <w:rFonts w:asciiTheme="majorHAnsi" w:hAnsiTheme="majorHAnsi" w:cstheme="majorHAnsi"/>
          <w:b/>
          <w:bCs/>
          <w:color w:val="244061" w:themeColor="accent1" w:themeShade="80"/>
        </w:rPr>
      </w:pP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my_list </w:t>
      </w:r>
      <w:r w:rsidRPr="00221350">
        <w:rPr>
          <w:rStyle w:val="OperatorTok"/>
          <w:rFonts w:asciiTheme="majorHAnsi" w:hAnsiTheme="majorHAnsi" w:cstheme="majorHAnsi"/>
          <w:b/>
          <w:bCs/>
          <w:color w:val="244061" w:themeColor="accent1" w:themeShade="80"/>
          <w:sz w:val="24"/>
        </w:rPr>
        <w:t>=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 [</w:t>
      </w:r>
      <w:r w:rsidRPr="00221350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1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,</w:t>
      </w:r>
      <w:r w:rsidRPr="00221350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2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,</w:t>
      </w:r>
      <w:proofErr w:type="gramStart"/>
      <w:r w:rsidRPr="00221350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3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]</w:t>
      </w:r>
      <w:r w:rsidRPr="00221350">
        <w:rPr>
          <w:rStyle w:val="OperatorTok"/>
          <w:rFonts w:asciiTheme="majorHAnsi" w:hAnsiTheme="majorHAnsi" w:cstheme="majorHAnsi"/>
          <w:b/>
          <w:bCs/>
          <w:color w:val="244061" w:themeColor="accent1" w:themeShade="80"/>
          <w:sz w:val="24"/>
        </w:rPr>
        <w:t>*</w:t>
      </w:r>
      <w:proofErr w:type="gramEnd"/>
      <w:r w:rsidRPr="00221350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33</w:t>
      </w:r>
      <w:r w:rsidRPr="00221350">
        <w:rPr>
          <w:rFonts w:asciiTheme="majorHAnsi" w:hAnsiTheme="majorHAnsi" w:cstheme="majorHAnsi"/>
          <w:b/>
          <w:bCs/>
          <w:color w:val="244061" w:themeColor="accent1" w:themeShade="80"/>
        </w:rPr>
        <w:br/>
      </w:r>
      <w:r w:rsidRPr="00221350">
        <w:rPr>
          <w:rStyle w:val="BuiltInTok"/>
          <w:rFonts w:asciiTheme="majorHAnsi" w:hAnsiTheme="majorHAnsi" w:cstheme="majorHAnsi"/>
          <w:b/>
          <w:bCs/>
          <w:color w:val="244061" w:themeColor="accent1" w:themeShade="80"/>
          <w:sz w:val="24"/>
        </w:rPr>
        <w:t>print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(my_list)</w:t>
      </w:r>
    </w:p>
    <w:p w14:paraId="5D660F3C" w14:textId="77777777" w:rsidR="009402B8" w:rsidRPr="00221350" w:rsidRDefault="00084A36">
      <w:pPr>
        <w:pStyle w:val="SourceCode"/>
        <w:rPr>
          <w:rFonts w:asciiTheme="majorHAnsi" w:hAnsiTheme="majorHAnsi" w:cstheme="majorHAnsi"/>
          <w:b/>
          <w:bCs/>
          <w:color w:val="244061" w:themeColor="accent1" w:themeShade="80"/>
        </w:rPr>
      </w:pPr>
      <w:r w:rsidRPr="00221350">
        <w:rPr>
          <w:rStyle w:val="VerbatimChar"/>
          <w:rFonts w:asciiTheme="majorHAnsi" w:hAnsiTheme="majorHAnsi" w:cstheme="majorHAnsi"/>
          <w:b/>
          <w:bCs/>
          <w:color w:val="244061" w:themeColor="accent1" w:themeShade="80"/>
          <w:sz w:val="24"/>
        </w:rPr>
        <w:t>[1, 2, 3, 1, 2, 3, 1, 2, 3, 1, 2, 3, 1, 2, 3, 1, 2, 3, 1, 2, 3, 1, 2, 3, 1, 2, 3, 1, 2, 3, 1, 2, 3, 1, 2, 3, 1, 2, 3, 1, 2, 3, 1, 2, 3, 1, 2, 3, 1, 2, 3, 1, 2, 3, 1, 2, 3, 1, 2, 3, 1, 2, 3, 1, 2, 3, 1, 2, 3, 1, 2, 3, 1, 2, 3, 1, 2, 3, 1, 2, 3, 1, 2, 3, 1, 2, 3, 1, 2, 3, 1, 2, 3, 1, 2, 3, 1, 2, 3]</w:t>
      </w:r>
    </w:p>
    <w:p w14:paraId="2F634A56" w14:textId="4FFF5C62" w:rsidR="009402B8" w:rsidRDefault="00084A36">
      <w:pPr>
        <w:pStyle w:val="Heading4"/>
        <w:rPr>
          <w:rFonts w:cstheme="majorHAnsi"/>
          <w:i w:val="0"/>
          <w:color w:val="000000" w:themeColor="text1"/>
        </w:rPr>
      </w:pPr>
      <w:bookmarkStart w:id="4" w:name="X732e7c193557dbe31201222cf82e7e623470553"/>
      <w:r w:rsidRPr="00221350">
        <w:rPr>
          <w:rFonts w:cstheme="majorHAnsi"/>
          <w:i w:val="0"/>
          <w:color w:val="000000" w:themeColor="text1"/>
        </w:rPr>
        <w:t>Q5. If you're using IDLE to run a Python application, explain how to print a multidimensional list as efficiently?</w:t>
      </w:r>
      <w:bookmarkEnd w:id="4"/>
    </w:p>
    <w:p w14:paraId="1287EB07" w14:textId="5A5F4DAA" w:rsidR="00221350" w:rsidRPr="00221350" w:rsidRDefault="00221350" w:rsidP="00221350">
      <w:pPr>
        <w:pStyle w:val="BodyText"/>
        <w:rPr>
          <w:b/>
          <w:bCs/>
          <w:color w:val="244061" w:themeColor="accent1" w:themeShade="80"/>
        </w:rPr>
      </w:pPr>
      <w:r w:rsidRPr="00221350">
        <w:rPr>
          <w:b/>
          <w:bCs/>
          <w:color w:val="244061" w:themeColor="accent1" w:themeShade="80"/>
        </w:rPr>
        <w:t>Ans:</w:t>
      </w:r>
    </w:p>
    <w:p w14:paraId="0F27A168" w14:textId="77777777" w:rsidR="009402B8" w:rsidRPr="00221350" w:rsidRDefault="00084A36">
      <w:pPr>
        <w:pStyle w:val="SourceCode"/>
        <w:rPr>
          <w:rFonts w:asciiTheme="majorHAnsi" w:hAnsiTheme="majorHAnsi" w:cstheme="majorHAnsi"/>
          <w:b/>
          <w:bCs/>
          <w:color w:val="244061" w:themeColor="accent1" w:themeShade="80"/>
        </w:rPr>
      </w:pP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my_list </w:t>
      </w:r>
      <w:r w:rsidRPr="00221350">
        <w:rPr>
          <w:rStyle w:val="OperatorTok"/>
          <w:rFonts w:asciiTheme="majorHAnsi" w:hAnsiTheme="majorHAnsi" w:cstheme="majorHAnsi"/>
          <w:b/>
          <w:bCs/>
          <w:color w:val="244061" w:themeColor="accent1" w:themeShade="80"/>
          <w:sz w:val="24"/>
        </w:rPr>
        <w:t>=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 [[</w:t>
      </w:r>
      <w:r w:rsidRPr="00221350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1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,</w:t>
      </w:r>
      <w:r w:rsidRPr="00221350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1</w:t>
      </w:r>
      <w:proofErr w:type="gramStart"/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],[</w:t>
      </w:r>
      <w:proofErr w:type="gramEnd"/>
      <w:r w:rsidRPr="00221350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2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,</w:t>
      </w:r>
      <w:r w:rsidRPr="00221350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2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],[</w:t>
      </w:r>
      <w:r w:rsidRPr="00221350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3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,</w:t>
      </w:r>
      <w:r w:rsidRPr="00221350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3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],[</w:t>
      </w:r>
      <w:r w:rsidRPr="00221350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4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,</w:t>
      </w:r>
      <w:r w:rsidRPr="00221350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4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],[</w:t>
      </w:r>
      <w:r w:rsidRPr="00221350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5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,</w:t>
      </w:r>
      <w:r w:rsidRPr="00221350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5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]] </w:t>
      </w:r>
      <w:r w:rsidRPr="00221350">
        <w:rPr>
          <w:rStyle w:val="CommentTok"/>
          <w:rFonts w:asciiTheme="majorHAnsi" w:hAnsiTheme="majorHAnsi" w:cstheme="majorHAnsi"/>
          <w:b/>
          <w:bCs/>
          <w:i w:val="0"/>
          <w:color w:val="244061" w:themeColor="accent1" w:themeShade="80"/>
          <w:sz w:val="24"/>
        </w:rPr>
        <w:t># 2 dimensional List</w:t>
      </w:r>
      <w:r w:rsidRPr="00221350">
        <w:rPr>
          <w:rFonts w:asciiTheme="majorHAnsi" w:hAnsiTheme="majorHAnsi" w:cstheme="majorHAnsi"/>
          <w:b/>
          <w:bCs/>
          <w:color w:val="244061" w:themeColor="accent1" w:themeShade="80"/>
        </w:rPr>
        <w:br/>
      </w:r>
      <w:r w:rsidRPr="00221350">
        <w:rPr>
          <w:rStyle w:val="ControlFlowTok"/>
          <w:rFonts w:asciiTheme="majorHAnsi" w:hAnsiTheme="majorHAnsi" w:cstheme="majorHAnsi"/>
          <w:b w:val="0"/>
          <w:bCs/>
          <w:color w:val="244061" w:themeColor="accent1" w:themeShade="80"/>
          <w:sz w:val="24"/>
        </w:rPr>
        <w:t>for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 x </w:t>
      </w:r>
      <w:r w:rsidRPr="00221350">
        <w:rPr>
          <w:rStyle w:val="KeywordTok"/>
          <w:rFonts w:asciiTheme="majorHAnsi" w:hAnsiTheme="majorHAnsi" w:cstheme="majorHAnsi"/>
          <w:b w:val="0"/>
          <w:bCs/>
          <w:color w:val="244061" w:themeColor="accent1" w:themeShade="80"/>
          <w:sz w:val="24"/>
        </w:rPr>
        <w:t>in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 </w:t>
      </w:r>
      <w:r w:rsidRPr="00221350">
        <w:rPr>
          <w:rStyle w:val="BuiltInTok"/>
          <w:rFonts w:asciiTheme="majorHAnsi" w:hAnsiTheme="majorHAnsi" w:cstheme="majorHAnsi"/>
          <w:b/>
          <w:bCs/>
          <w:color w:val="244061" w:themeColor="accent1" w:themeShade="80"/>
          <w:sz w:val="24"/>
        </w:rPr>
        <w:t>range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(</w:t>
      </w:r>
      <w:r w:rsidRPr="00221350">
        <w:rPr>
          <w:rStyle w:val="BuiltInTok"/>
          <w:rFonts w:asciiTheme="majorHAnsi" w:hAnsiTheme="majorHAnsi" w:cstheme="majorHAnsi"/>
          <w:b/>
          <w:bCs/>
          <w:color w:val="244061" w:themeColor="accent1" w:themeShade="80"/>
          <w:sz w:val="24"/>
        </w:rPr>
        <w:t>len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(my_list)):</w:t>
      </w:r>
      <w:r w:rsidRPr="00221350">
        <w:rPr>
          <w:rFonts w:asciiTheme="majorHAnsi" w:hAnsiTheme="majorHAnsi" w:cstheme="majorHAnsi"/>
          <w:b/>
          <w:bCs/>
          <w:color w:val="244061" w:themeColor="accent1" w:themeShade="80"/>
        </w:rPr>
        <w:br/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    </w:t>
      </w:r>
      <w:r w:rsidRPr="00221350">
        <w:rPr>
          <w:rStyle w:val="ControlFlowTok"/>
          <w:rFonts w:asciiTheme="majorHAnsi" w:hAnsiTheme="majorHAnsi" w:cstheme="majorHAnsi"/>
          <w:b w:val="0"/>
          <w:bCs/>
          <w:color w:val="244061" w:themeColor="accent1" w:themeShade="80"/>
          <w:sz w:val="24"/>
        </w:rPr>
        <w:t>for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 y </w:t>
      </w:r>
      <w:r w:rsidRPr="00221350">
        <w:rPr>
          <w:rStyle w:val="KeywordTok"/>
          <w:rFonts w:asciiTheme="majorHAnsi" w:hAnsiTheme="majorHAnsi" w:cstheme="majorHAnsi"/>
          <w:b w:val="0"/>
          <w:bCs/>
          <w:color w:val="244061" w:themeColor="accent1" w:themeShade="80"/>
          <w:sz w:val="24"/>
        </w:rPr>
        <w:t>in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 </w:t>
      </w:r>
      <w:r w:rsidRPr="00221350">
        <w:rPr>
          <w:rStyle w:val="BuiltInTok"/>
          <w:rFonts w:asciiTheme="majorHAnsi" w:hAnsiTheme="majorHAnsi" w:cstheme="majorHAnsi"/>
          <w:b/>
          <w:bCs/>
          <w:color w:val="244061" w:themeColor="accent1" w:themeShade="80"/>
          <w:sz w:val="24"/>
        </w:rPr>
        <w:t>range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(</w:t>
      </w:r>
      <w:r w:rsidRPr="00221350">
        <w:rPr>
          <w:rStyle w:val="BuiltInTok"/>
          <w:rFonts w:asciiTheme="majorHAnsi" w:hAnsiTheme="majorHAnsi" w:cstheme="majorHAnsi"/>
          <w:b/>
          <w:bCs/>
          <w:color w:val="244061" w:themeColor="accent1" w:themeShade="80"/>
          <w:sz w:val="24"/>
        </w:rPr>
        <w:t>len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(my_list[x])):</w:t>
      </w:r>
      <w:r w:rsidRPr="00221350">
        <w:rPr>
          <w:rFonts w:asciiTheme="majorHAnsi" w:hAnsiTheme="majorHAnsi" w:cstheme="majorHAnsi"/>
          <w:b/>
          <w:bCs/>
          <w:color w:val="244061" w:themeColor="accent1" w:themeShade="80"/>
        </w:rPr>
        <w:br/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        </w:t>
      </w:r>
      <w:r w:rsidRPr="00221350">
        <w:rPr>
          <w:rStyle w:val="BuiltInTok"/>
          <w:rFonts w:asciiTheme="majorHAnsi" w:hAnsiTheme="majorHAnsi" w:cstheme="majorHAnsi"/>
          <w:b/>
          <w:bCs/>
          <w:color w:val="244061" w:themeColor="accent1" w:themeShade="80"/>
          <w:sz w:val="24"/>
        </w:rPr>
        <w:t>print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(my_list[x][y],end</w:t>
      </w:r>
      <w:r w:rsidRPr="00221350">
        <w:rPr>
          <w:rStyle w:val="OperatorTok"/>
          <w:rFonts w:asciiTheme="majorHAnsi" w:hAnsiTheme="majorHAnsi" w:cstheme="majorHAnsi"/>
          <w:b/>
          <w:bCs/>
          <w:color w:val="244061" w:themeColor="accent1" w:themeShade="80"/>
          <w:sz w:val="24"/>
        </w:rPr>
        <w:t>=</w:t>
      </w:r>
      <w:r w:rsidRPr="00221350">
        <w:rPr>
          <w:rStyle w:val="StringTok"/>
          <w:rFonts w:asciiTheme="majorHAnsi" w:hAnsiTheme="majorHAnsi" w:cstheme="majorHAnsi"/>
          <w:b/>
          <w:bCs/>
          <w:color w:val="244061" w:themeColor="accent1" w:themeShade="80"/>
          <w:sz w:val="24"/>
        </w:rPr>
        <w:t>" "</w:t>
      </w:r>
      <w:r w:rsidRPr="00221350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)</w:t>
      </w:r>
    </w:p>
    <w:p w14:paraId="7E67D64A" w14:textId="77777777" w:rsidR="009402B8" w:rsidRPr="00221350" w:rsidRDefault="00084A36">
      <w:pPr>
        <w:pStyle w:val="SourceCode"/>
        <w:rPr>
          <w:rFonts w:asciiTheme="majorHAnsi" w:hAnsiTheme="majorHAnsi" w:cstheme="majorHAnsi"/>
          <w:b/>
          <w:bCs/>
          <w:color w:val="244061" w:themeColor="accent1" w:themeShade="80"/>
        </w:rPr>
      </w:pPr>
      <w:r w:rsidRPr="00221350">
        <w:rPr>
          <w:rStyle w:val="VerbatimChar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1 1 2 2 3 3 4 4 5 5 </w:t>
      </w:r>
    </w:p>
    <w:p w14:paraId="7094C7F8" w14:textId="77777777" w:rsidR="009402B8" w:rsidRPr="00221350" w:rsidRDefault="00084A36">
      <w:pPr>
        <w:pStyle w:val="Heading4"/>
        <w:rPr>
          <w:rFonts w:cstheme="majorHAnsi"/>
          <w:i w:val="0"/>
          <w:color w:val="000000" w:themeColor="text1"/>
        </w:rPr>
      </w:pPr>
      <w:bookmarkStart w:id="5" w:name="Xf9495c572ae41479b4c484a65b034f6342a1ca1"/>
      <w:r w:rsidRPr="00221350">
        <w:rPr>
          <w:rFonts w:cstheme="majorHAnsi"/>
          <w:i w:val="0"/>
          <w:color w:val="000000" w:themeColor="text1"/>
        </w:rPr>
        <w:lastRenderedPageBreak/>
        <w:t>Q6. Is it possible to use list comprehension with a string? If so, how can you go about doing it?</w:t>
      </w:r>
      <w:bookmarkEnd w:id="5"/>
    </w:p>
    <w:p w14:paraId="164CF9C7" w14:textId="77777777" w:rsidR="009061E2" w:rsidRPr="00221350" w:rsidRDefault="00084A36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Fonts w:asciiTheme="majorHAnsi" w:hAnsiTheme="majorHAnsi" w:cstheme="majorHAnsi"/>
          <w:b/>
          <w:color w:val="244061" w:themeColor="accent1" w:themeShade="80"/>
        </w:rPr>
        <w:t>Ans:</w:t>
      </w:r>
    </w:p>
    <w:p w14:paraId="16C8754D" w14:textId="416D39BE" w:rsidR="009402B8" w:rsidRPr="00221350" w:rsidRDefault="00084A36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 List comprehension with string is possible.</w:t>
      </w:r>
    </w:p>
    <w:p w14:paraId="2348B65C" w14:textId="77777777" w:rsidR="009402B8" w:rsidRPr="00221350" w:rsidRDefault="00084A36">
      <w:pPr>
        <w:pStyle w:val="SourceCode"/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Style w:val="NormalTok"/>
          <w:rFonts w:asciiTheme="majorHAnsi" w:hAnsiTheme="majorHAnsi" w:cstheme="majorHAnsi"/>
          <w:b/>
          <w:color w:val="244061" w:themeColor="accent1" w:themeShade="80"/>
          <w:sz w:val="24"/>
        </w:rPr>
        <w:t xml:space="preserve">my_list </w:t>
      </w:r>
      <w:r w:rsidRPr="00221350">
        <w:rPr>
          <w:rStyle w:val="OperatorTok"/>
          <w:rFonts w:asciiTheme="majorHAnsi" w:hAnsiTheme="majorHAnsi" w:cstheme="majorHAnsi"/>
          <w:b/>
          <w:color w:val="244061" w:themeColor="accent1" w:themeShade="80"/>
          <w:sz w:val="24"/>
        </w:rPr>
        <w:t>=</w:t>
      </w:r>
      <w:r w:rsidRPr="00221350">
        <w:rPr>
          <w:rStyle w:val="NormalTok"/>
          <w:rFonts w:asciiTheme="majorHAnsi" w:hAnsiTheme="majorHAnsi" w:cstheme="majorHAnsi"/>
          <w:b/>
          <w:color w:val="244061" w:themeColor="accent1" w:themeShade="80"/>
          <w:sz w:val="24"/>
        </w:rPr>
        <w:t xml:space="preserve"> [ele </w:t>
      </w:r>
      <w:r w:rsidRPr="00221350">
        <w:rPr>
          <w:rStyle w:val="ControlFlowTok"/>
          <w:rFonts w:asciiTheme="majorHAnsi" w:hAnsiTheme="majorHAnsi" w:cstheme="majorHAnsi"/>
          <w:b w:val="0"/>
          <w:color w:val="244061" w:themeColor="accent1" w:themeShade="80"/>
          <w:sz w:val="24"/>
        </w:rPr>
        <w:t>for</w:t>
      </w:r>
      <w:r w:rsidRPr="00221350">
        <w:rPr>
          <w:rStyle w:val="NormalTok"/>
          <w:rFonts w:asciiTheme="majorHAnsi" w:hAnsiTheme="majorHAnsi" w:cstheme="majorHAnsi"/>
          <w:b/>
          <w:color w:val="244061" w:themeColor="accent1" w:themeShade="80"/>
          <w:sz w:val="24"/>
        </w:rPr>
        <w:t xml:space="preserve"> ele </w:t>
      </w:r>
      <w:r w:rsidRPr="00221350">
        <w:rPr>
          <w:rStyle w:val="KeywordTok"/>
          <w:rFonts w:asciiTheme="majorHAnsi" w:hAnsiTheme="majorHAnsi" w:cstheme="majorHAnsi"/>
          <w:b w:val="0"/>
          <w:color w:val="244061" w:themeColor="accent1" w:themeShade="80"/>
          <w:sz w:val="24"/>
        </w:rPr>
        <w:t>in</w:t>
      </w:r>
      <w:r w:rsidRPr="00221350">
        <w:rPr>
          <w:rStyle w:val="NormalTok"/>
          <w:rFonts w:asciiTheme="majorHAnsi" w:hAnsiTheme="majorHAnsi" w:cstheme="majorHAnsi"/>
          <w:b/>
          <w:color w:val="244061" w:themeColor="accent1" w:themeShade="80"/>
          <w:sz w:val="24"/>
        </w:rPr>
        <w:t xml:space="preserve"> </w:t>
      </w:r>
      <w:r w:rsidRPr="00221350">
        <w:rPr>
          <w:rStyle w:val="StringTok"/>
          <w:rFonts w:asciiTheme="majorHAnsi" w:hAnsiTheme="majorHAnsi" w:cstheme="majorHAnsi"/>
          <w:b/>
          <w:color w:val="244061" w:themeColor="accent1" w:themeShade="80"/>
          <w:sz w:val="24"/>
        </w:rPr>
        <w:t>'iNeuron'</w:t>
      </w:r>
      <w:r w:rsidRPr="00221350">
        <w:rPr>
          <w:rStyle w:val="NormalTok"/>
          <w:rFonts w:asciiTheme="majorHAnsi" w:hAnsiTheme="majorHAnsi" w:cstheme="majorHAnsi"/>
          <w:b/>
          <w:color w:val="244061" w:themeColor="accent1" w:themeShade="80"/>
          <w:sz w:val="24"/>
        </w:rPr>
        <w:t>]</w:t>
      </w:r>
      <w:r w:rsidRPr="00221350">
        <w:rPr>
          <w:rFonts w:asciiTheme="majorHAnsi" w:hAnsiTheme="majorHAnsi" w:cstheme="majorHAnsi"/>
          <w:b/>
          <w:color w:val="244061" w:themeColor="accent1" w:themeShade="80"/>
        </w:rPr>
        <w:br/>
      </w:r>
      <w:r w:rsidRPr="00221350">
        <w:rPr>
          <w:rStyle w:val="BuiltInTok"/>
          <w:rFonts w:asciiTheme="majorHAnsi" w:hAnsiTheme="majorHAnsi" w:cstheme="majorHAnsi"/>
          <w:b/>
          <w:color w:val="244061" w:themeColor="accent1" w:themeShade="80"/>
          <w:sz w:val="24"/>
        </w:rPr>
        <w:t>print</w:t>
      </w:r>
      <w:r w:rsidRPr="00221350">
        <w:rPr>
          <w:rStyle w:val="NormalTok"/>
          <w:rFonts w:asciiTheme="majorHAnsi" w:hAnsiTheme="majorHAnsi" w:cstheme="majorHAnsi"/>
          <w:b/>
          <w:color w:val="244061" w:themeColor="accent1" w:themeShade="80"/>
          <w:sz w:val="24"/>
        </w:rPr>
        <w:t>(my_list)</w:t>
      </w:r>
    </w:p>
    <w:p w14:paraId="3788A16B" w14:textId="77777777" w:rsidR="009402B8" w:rsidRPr="00221350" w:rsidRDefault="00084A36">
      <w:pPr>
        <w:pStyle w:val="SourceCode"/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['i', 'N', 'e', 'u', 'r', 'o', 'n']</w:t>
      </w:r>
    </w:p>
    <w:p w14:paraId="0FA54FFA" w14:textId="77777777" w:rsidR="009402B8" w:rsidRPr="00221350" w:rsidRDefault="00084A36">
      <w:pPr>
        <w:pStyle w:val="Heading4"/>
        <w:rPr>
          <w:rFonts w:cstheme="majorHAnsi"/>
          <w:i w:val="0"/>
          <w:color w:val="000000" w:themeColor="text1"/>
        </w:rPr>
      </w:pPr>
      <w:bookmarkStart w:id="6" w:name="X0ff2523a915256be1dae46299948f0b8d291f7c"/>
      <w:r w:rsidRPr="00221350">
        <w:rPr>
          <w:rFonts w:cstheme="majorHAnsi"/>
          <w:i w:val="0"/>
          <w:color w:val="000000" w:themeColor="text1"/>
        </w:rPr>
        <w:t>Q7. From the command line, how do you get support with a user-written Python programme? Is this possible from inside IDLE?</w:t>
      </w:r>
      <w:bookmarkEnd w:id="6"/>
    </w:p>
    <w:p w14:paraId="53F9F5F2" w14:textId="77777777" w:rsidR="009402B8" w:rsidRPr="00221350" w:rsidRDefault="00084A36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Fonts w:asciiTheme="majorHAnsi" w:hAnsiTheme="majorHAnsi" w:cstheme="majorHAnsi"/>
          <w:b/>
          <w:color w:val="244061" w:themeColor="accent1" w:themeShade="80"/>
        </w:rPr>
        <w:t>Ans: Get support with a user-written Python Programme: Start a command prompt (Windows) or terminal window (Linux/Mac). If the current working directory is the same as the location in which you saved the file, you can simply specify the filename as a command-line argument to the Python interpreter.</w:t>
      </w:r>
    </w:p>
    <w:p w14:paraId="375D33BC" w14:textId="77777777" w:rsidR="009402B8" w:rsidRPr="00221350" w:rsidRDefault="00084A36">
      <w:pPr>
        <w:pStyle w:val="BodyText"/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Get support with a User-written Python Program from IDLE: You can also create script files and run them in IDLE. From the Shell window menu, select </w:t>
      </w:r>
      <w:r w:rsidRPr="00221350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File → New File</w:t>
      </w: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. That should open an additional editing window. Type in the code to be executed. From the menu in that window, </w:t>
      </w:r>
      <w:r w:rsidRPr="00221350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select File → Save or File → Save As…</w:t>
      </w: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 and save the file to disk. Then </w:t>
      </w:r>
      <w:r w:rsidRPr="00221350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select Run → Run Module</w:t>
      </w:r>
      <w:r w:rsidRPr="00221350">
        <w:rPr>
          <w:rFonts w:asciiTheme="majorHAnsi" w:hAnsiTheme="majorHAnsi" w:cstheme="majorHAnsi"/>
          <w:b/>
          <w:color w:val="244061" w:themeColor="accent1" w:themeShade="80"/>
        </w:rPr>
        <w:t>. The output should appear back in the interpreter</w:t>
      </w:r>
    </w:p>
    <w:p w14:paraId="0D967F94" w14:textId="77777777" w:rsidR="009402B8" w:rsidRPr="00221350" w:rsidRDefault="00084A36">
      <w:pPr>
        <w:pStyle w:val="Heading4"/>
        <w:rPr>
          <w:rFonts w:cstheme="majorHAnsi"/>
          <w:i w:val="0"/>
          <w:color w:val="000000" w:themeColor="text1"/>
        </w:rPr>
      </w:pPr>
      <w:bookmarkStart w:id="7" w:name="Xf1215838311262083d3b659e223e1fbfc7a3f3d"/>
      <w:r w:rsidRPr="00221350">
        <w:rPr>
          <w:rFonts w:cstheme="majorHAnsi"/>
          <w:i w:val="0"/>
          <w:color w:val="000000" w:themeColor="text1"/>
        </w:rPr>
        <w:t>Q8. Functions are said to be “first-class objects” in Python but not in most other languages, such as C++ or Java. What can you do in Python with a function (callable object) that you can't do in C or C++?</w:t>
      </w:r>
      <w:bookmarkEnd w:id="7"/>
    </w:p>
    <w:p w14:paraId="6A4B1EF2" w14:textId="77777777" w:rsidR="009061E2" w:rsidRPr="00221350" w:rsidRDefault="00084A36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61A900CB" w14:textId="22171346" w:rsidR="009402B8" w:rsidRPr="00221350" w:rsidRDefault="00084A36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Fonts w:asciiTheme="majorHAnsi" w:hAnsiTheme="majorHAnsi" w:cstheme="majorHAnsi"/>
          <w:b/>
          <w:color w:val="244061" w:themeColor="accent1" w:themeShade="80"/>
        </w:rPr>
        <w:t>The tasks which can be performed with the functions in python are:</w:t>
      </w:r>
    </w:p>
    <w:p w14:paraId="2B905625" w14:textId="77777777" w:rsidR="009402B8" w:rsidRPr="00221350" w:rsidRDefault="00084A36">
      <w:pPr>
        <w:pStyle w:val="Compact"/>
        <w:numPr>
          <w:ilvl w:val="0"/>
          <w:numId w:val="2"/>
        </w:numPr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Fonts w:asciiTheme="majorHAnsi" w:hAnsiTheme="majorHAnsi" w:cstheme="majorHAnsi"/>
          <w:b/>
          <w:color w:val="244061" w:themeColor="accent1" w:themeShade="80"/>
        </w:rPr>
        <w:t>A function is an instance of the Object type.</w:t>
      </w:r>
    </w:p>
    <w:p w14:paraId="5B45A095" w14:textId="77777777" w:rsidR="009402B8" w:rsidRPr="00221350" w:rsidRDefault="00084A36">
      <w:pPr>
        <w:pStyle w:val="Compact"/>
        <w:numPr>
          <w:ilvl w:val="0"/>
          <w:numId w:val="2"/>
        </w:numPr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Fonts w:asciiTheme="majorHAnsi" w:hAnsiTheme="majorHAnsi" w:cstheme="majorHAnsi"/>
          <w:b/>
          <w:color w:val="244061" w:themeColor="accent1" w:themeShade="80"/>
        </w:rPr>
        <w:t>You can store the function in a variable.</w:t>
      </w:r>
    </w:p>
    <w:p w14:paraId="192E577D" w14:textId="77777777" w:rsidR="009402B8" w:rsidRPr="00221350" w:rsidRDefault="00084A36">
      <w:pPr>
        <w:pStyle w:val="Compact"/>
        <w:numPr>
          <w:ilvl w:val="0"/>
          <w:numId w:val="2"/>
        </w:numPr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Fonts w:asciiTheme="majorHAnsi" w:hAnsiTheme="majorHAnsi" w:cstheme="majorHAnsi"/>
          <w:b/>
          <w:color w:val="244061" w:themeColor="accent1" w:themeShade="80"/>
        </w:rPr>
        <w:t>You can pass the function as a parameter to another function.</w:t>
      </w:r>
    </w:p>
    <w:p w14:paraId="21DF0458" w14:textId="77777777" w:rsidR="009402B8" w:rsidRPr="00221350" w:rsidRDefault="00084A36">
      <w:pPr>
        <w:pStyle w:val="Compact"/>
        <w:numPr>
          <w:ilvl w:val="0"/>
          <w:numId w:val="2"/>
        </w:numPr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Fonts w:asciiTheme="majorHAnsi" w:hAnsiTheme="majorHAnsi" w:cstheme="majorHAnsi"/>
          <w:b/>
          <w:color w:val="244061" w:themeColor="accent1" w:themeShade="80"/>
        </w:rPr>
        <w:t>You can return the function from a function.</w:t>
      </w:r>
    </w:p>
    <w:p w14:paraId="03B664B6" w14:textId="77777777" w:rsidR="009402B8" w:rsidRPr="00221350" w:rsidRDefault="00084A36">
      <w:pPr>
        <w:pStyle w:val="Compact"/>
        <w:numPr>
          <w:ilvl w:val="0"/>
          <w:numId w:val="2"/>
        </w:numPr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Fonts w:asciiTheme="majorHAnsi" w:hAnsiTheme="majorHAnsi" w:cstheme="majorHAnsi"/>
          <w:b/>
          <w:color w:val="244061" w:themeColor="accent1" w:themeShade="80"/>
        </w:rPr>
        <w:t>You can store them in data structures such as hash tables, lists,</w:t>
      </w:r>
    </w:p>
    <w:p w14:paraId="07424B33" w14:textId="77777777" w:rsidR="009402B8" w:rsidRPr="00221350" w:rsidRDefault="00084A36">
      <w:pPr>
        <w:pStyle w:val="Heading4"/>
        <w:rPr>
          <w:rFonts w:cstheme="majorHAnsi"/>
          <w:i w:val="0"/>
          <w:color w:val="000000" w:themeColor="text1"/>
        </w:rPr>
      </w:pPr>
      <w:bookmarkStart w:id="8" w:name="Xc8045b4e1f0bc6e4b67835f2b043ff8681c377c"/>
      <w:r w:rsidRPr="00221350">
        <w:rPr>
          <w:rFonts w:cstheme="majorHAnsi"/>
          <w:i w:val="0"/>
          <w:color w:val="000000" w:themeColor="text1"/>
        </w:rPr>
        <w:t>Q9. How do you distinguish between a wrapper, a wrapped feature, and a decorator?</w:t>
      </w:r>
      <w:bookmarkEnd w:id="8"/>
    </w:p>
    <w:p w14:paraId="17637BC1" w14:textId="77777777" w:rsidR="009061E2" w:rsidRPr="00221350" w:rsidRDefault="00084A36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Fonts w:asciiTheme="majorHAnsi" w:hAnsiTheme="majorHAnsi" w:cstheme="majorHAnsi"/>
          <w:b/>
          <w:color w:val="244061" w:themeColor="accent1" w:themeShade="80"/>
        </w:rPr>
        <w:t>Ans:</w:t>
      </w:r>
    </w:p>
    <w:p w14:paraId="154B9608" w14:textId="6D496CD6" w:rsidR="009402B8" w:rsidRDefault="00084A36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 Wrappers Around the functions are known as Dec</w:t>
      </w:r>
      <w:r w:rsidR="00221350">
        <w:rPr>
          <w:rFonts w:asciiTheme="majorHAnsi" w:hAnsiTheme="majorHAnsi" w:cstheme="majorHAnsi"/>
          <w:b/>
          <w:color w:val="244061" w:themeColor="accent1" w:themeShade="80"/>
        </w:rPr>
        <w:t>o</w:t>
      </w:r>
      <w:r w:rsidRPr="00221350">
        <w:rPr>
          <w:rFonts w:asciiTheme="majorHAnsi" w:hAnsiTheme="majorHAnsi" w:cstheme="majorHAnsi"/>
          <w:b/>
          <w:color w:val="244061" w:themeColor="accent1" w:themeShade="80"/>
        </w:rPr>
        <w:t>rators.</w:t>
      </w:r>
    </w:p>
    <w:p w14:paraId="119A7364" w14:textId="77777777" w:rsidR="00221350" w:rsidRPr="00221350" w:rsidRDefault="00221350" w:rsidP="00221350">
      <w:pPr>
        <w:pStyle w:val="BodyText"/>
      </w:pPr>
    </w:p>
    <w:p w14:paraId="0FC774B8" w14:textId="77777777" w:rsidR="009402B8" w:rsidRPr="00221350" w:rsidRDefault="00084A36">
      <w:pPr>
        <w:pStyle w:val="Heading4"/>
        <w:rPr>
          <w:rFonts w:cstheme="majorHAnsi"/>
          <w:i w:val="0"/>
          <w:color w:val="000000" w:themeColor="text1"/>
        </w:rPr>
      </w:pPr>
      <w:bookmarkStart w:id="9" w:name="X29ac5043e8dd76d2da973bb4b8591da25d3d756"/>
      <w:r w:rsidRPr="00221350">
        <w:rPr>
          <w:rFonts w:cstheme="majorHAnsi"/>
          <w:i w:val="0"/>
          <w:color w:val="000000" w:themeColor="text1"/>
        </w:rPr>
        <w:lastRenderedPageBreak/>
        <w:t>Q10. If a function is a generator function, what does it return?</w:t>
      </w:r>
      <w:bookmarkEnd w:id="9"/>
    </w:p>
    <w:p w14:paraId="3E503FCA" w14:textId="77777777" w:rsidR="009061E2" w:rsidRPr="00221350" w:rsidRDefault="00084A36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71D57914" w14:textId="5E8F6631" w:rsidR="009402B8" w:rsidRPr="00221350" w:rsidRDefault="00084A36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Fonts w:asciiTheme="majorHAnsi" w:hAnsiTheme="majorHAnsi" w:cstheme="majorHAnsi"/>
          <w:b/>
          <w:color w:val="244061" w:themeColor="accent1" w:themeShade="80"/>
        </w:rPr>
        <w:t>Generator functions are a special kind of function that return a lazy iterator. These are objects that you can loop over like a list. However, unlike lists, lazy iterators do not store their contents in memory.</w:t>
      </w:r>
    </w:p>
    <w:p w14:paraId="2592E3FC" w14:textId="77777777" w:rsidR="009402B8" w:rsidRPr="00221350" w:rsidRDefault="00084A36">
      <w:pPr>
        <w:pStyle w:val="Heading4"/>
        <w:rPr>
          <w:rFonts w:cstheme="majorHAnsi"/>
          <w:i w:val="0"/>
          <w:color w:val="000000" w:themeColor="text1"/>
        </w:rPr>
      </w:pPr>
      <w:bookmarkStart w:id="10" w:name="X0e3984e55d3b2c49642f6302cd1faed1fc2f0c9"/>
      <w:r w:rsidRPr="00221350">
        <w:rPr>
          <w:rFonts w:cstheme="majorHAnsi"/>
          <w:i w:val="0"/>
          <w:color w:val="000000" w:themeColor="text1"/>
        </w:rPr>
        <w:t>Q11. What is the one improvement that must be made to a function in order for it to become a generator function in the Python language?</w:t>
      </w:r>
      <w:bookmarkEnd w:id="10"/>
    </w:p>
    <w:p w14:paraId="0DBB6C6D" w14:textId="77777777" w:rsidR="009061E2" w:rsidRPr="00221350" w:rsidRDefault="00084A36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0F410DCC" w14:textId="27AC07FE" w:rsidR="009402B8" w:rsidRPr="00221350" w:rsidRDefault="00084A36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Generator is a written as normal function but uses </w:t>
      </w:r>
      <w:r w:rsidRPr="00221350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yield</w:t>
      </w: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 keyword to return values instead of </w:t>
      </w:r>
      <w:r w:rsidRPr="00221350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return</w:t>
      </w: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 keyword.</w:t>
      </w:r>
    </w:p>
    <w:p w14:paraId="4DBAF704" w14:textId="77777777" w:rsidR="009402B8" w:rsidRPr="00221350" w:rsidRDefault="00084A36">
      <w:pPr>
        <w:pStyle w:val="Heading4"/>
        <w:rPr>
          <w:rFonts w:cstheme="majorHAnsi"/>
          <w:i w:val="0"/>
          <w:color w:val="000000" w:themeColor="text1"/>
        </w:rPr>
      </w:pPr>
      <w:bookmarkStart w:id="11" w:name="Xbcac11501361619acd1c85d87b1f81770e4c3dd"/>
      <w:r w:rsidRPr="00221350">
        <w:rPr>
          <w:rFonts w:cstheme="majorHAnsi"/>
          <w:i w:val="0"/>
          <w:color w:val="000000" w:themeColor="text1"/>
        </w:rPr>
        <w:t>Q12. Identify at least one benefit of generators.</w:t>
      </w:r>
      <w:bookmarkEnd w:id="11"/>
    </w:p>
    <w:p w14:paraId="7D34EE53" w14:textId="77777777" w:rsidR="009061E2" w:rsidRPr="00221350" w:rsidRDefault="00084A36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18A33F3B" w14:textId="6A3B3A35" w:rsidR="009402B8" w:rsidRPr="00221350" w:rsidRDefault="00084A36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21350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return</w:t>
      </w: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 statement sends a specified value back to its caller whereas </w:t>
      </w:r>
      <w:r w:rsidRPr="00221350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yield</w:t>
      </w:r>
      <w:r w:rsidRPr="00221350">
        <w:rPr>
          <w:rFonts w:asciiTheme="majorHAnsi" w:hAnsiTheme="majorHAnsi" w:cstheme="majorHAnsi"/>
          <w:b/>
          <w:color w:val="244061" w:themeColor="accent1" w:themeShade="80"/>
        </w:rPr>
        <w:t xml:space="preserve"> statment can produce a sequence of values. We should use generator when we want to iterate over a sequence, but don’t want to store the entire sequence in memory.</w:t>
      </w:r>
    </w:p>
    <w:sectPr w:rsidR="009402B8" w:rsidRPr="002213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263C9" w14:textId="77777777" w:rsidR="00CC7E65" w:rsidRDefault="00CC7E65">
      <w:pPr>
        <w:spacing w:after="0"/>
      </w:pPr>
      <w:r>
        <w:separator/>
      </w:r>
    </w:p>
  </w:endnote>
  <w:endnote w:type="continuationSeparator" w:id="0">
    <w:p w14:paraId="1BAA7548" w14:textId="77777777" w:rsidR="00CC7E65" w:rsidRDefault="00CC7E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7AA42" w14:textId="77777777" w:rsidR="00CC7E65" w:rsidRDefault="00CC7E65">
      <w:r>
        <w:separator/>
      </w:r>
    </w:p>
  </w:footnote>
  <w:footnote w:type="continuationSeparator" w:id="0">
    <w:p w14:paraId="5BA2031F" w14:textId="77777777" w:rsidR="00CC7E65" w:rsidRDefault="00CC7E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16858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42A0A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4A36"/>
    <w:rsid w:val="00221350"/>
    <w:rsid w:val="004E29B3"/>
    <w:rsid w:val="00590D07"/>
    <w:rsid w:val="00784D58"/>
    <w:rsid w:val="008D6863"/>
    <w:rsid w:val="009061E2"/>
    <w:rsid w:val="009402B8"/>
    <w:rsid w:val="00B86B75"/>
    <w:rsid w:val="00BC48D5"/>
    <w:rsid w:val="00C36279"/>
    <w:rsid w:val="00CC7E6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FCD0D"/>
  <w15:docId w15:val="{40FE8247-0535-4DC3-85F0-F429D0155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55</Words>
  <Characters>3738</Characters>
  <Application>Microsoft Office Word</Application>
  <DocSecurity>0</DocSecurity>
  <Lines>31</Lines>
  <Paragraphs>8</Paragraphs>
  <ScaleCrop>false</ScaleCrop>
  <Company/>
  <LinksUpToDate>false</LinksUpToDate>
  <CharactersWithSpaces>4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Irfan Razi</cp:lastModifiedBy>
  <cp:revision>4</cp:revision>
  <dcterms:created xsi:type="dcterms:W3CDTF">2021-12-31T10:07:00Z</dcterms:created>
  <dcterms:modified xsi:type="dcterms:W3CDTF">2022-02-16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